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7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D4B4" w:themeFill="accent6" w:themeFillTint="66"/>
        <w:tblLook w:val="04A0" w:firstRow="1" w:lastRow="0" w:firstColumn="1" w:lastColumn="0" w:noHBand="0" w:noVBand="1"/>
      </w:tblPr>
      <w:tblGrid>
        <w:gridCol w:w="1809"/>
        <w:gridCol w:w="8324"/>
      </w:tblGrid>
      <w:tr w:rsidR="009451BE" w:rsidRPr="00D4795F" w:rsidTr="009451BE">
        <w:trPr>
          <w:trHeight w:val="1142"/>
        </w:trPr>
        <w:tc>
          <w:tcPr>
            <w:tcW w:w="1809" w:type="dxa"/>
            <w:shd w:val="clear" w:color="auto" w:fill="FBD4B4" w:themeFill="accent6" w:themeFillTint="66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858"/>
              <w:picture/>
            </w:sdtPr>
            <w:sdtEndPr/>
            <w:sdtContent>
              <w:p w:rsidR="009451BE" w:rsidRPr="00D4795F" w:rsidRDefault="009451BE" w:rsidP="009451BE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1102A5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bdr w:val="single" w:sz="4" w:space="0" w:color="auto"/>
                    <w:lang w:val="en-IN" w:eastAsia="en-IN"/>
                  </w:rPr>
                  <w:drawing>
                    <wp:inline distT="0" distB="0" distL="0" distR="0" wp14:anchorId="0E705729" wp14:editId="06CC6C85">
                      <wp:extent cx="517106" cy="551580"/>
                      <wp:effectExtent l="0" t="0" r="0" b="1270"/>
                      <wp:docPr id="1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451BE" w:rsidRPr="00D4795F" w:rsidRDefault="009451BE" w:rsidP="009451BE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324" w:type="dxa"/>
            <w:shd w:val="clear" w:color="auto" w:fill="FBD4B4" w:themeFill="accent6" w:themeFillTint="66"/>
          </w:tcPr>
          <w:p w:rsidR="009451BE" w:rsidRPr="001102A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</w:t>
            </w: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</w:t>
            </w: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(Annexure </w:t>
            </w:r>
            <w:r w:rsidR="0011527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9</w:t>
            </w:r>
            <w:bookmarkStart w:id="0" w:name="_GoBack"/>
            <w:bookmarkEnd w:id="0"/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)</w:t>
            </w:r>
          </w:p>
          <w:p w:rsidR="009451BE" w:rsidRPr="001102A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1102A5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Premature Termination/ Suspension/ Discontinuation Report Format</w:t>
            </w:r>
          </w:p>
          <w:p w:rsidR="009451BE" w:rsidRPr="00D4795F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</w:t>
            </w:r>
            <w:r w:rsidR="00BC78AB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</w:t>
            </w: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 w:rsidR="00BC78AB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>Rajiv Gandhi Centre for Biotechnology</w:t>
            </w:r>
          </w:p>
          <w:p w:rsidR="009451BE" w:rsidRPr="00474365" w:rsidRDefault="009451BE" w:rsidP="009451BE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  </w:t>
            </w:r>
          </w:p>
          <w:p w:rsidR="009451BE" w:rsidRPr="00D4795F" w:rsidRDefault="00BC78AB" w:rsidP="00BC78AB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               </w:t>
            </w:r>
            <w:r w:rsidR="009451BE" w:rsidRPr="00474365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9451BE" w:rsidRPr="00474365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451BE" w:rsidRPr="00474365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p w:rsidR="00FF7A28" w:rsidRDefault="00FF7A28" w:rsidP="00206922"/>
    <w:tbl>
      <w:tblPr>
        <w:tblpPr w:leftFromText="180" w:rightFromText="180" w:vertAnchor="page" w:horzAnchor="margin" w:tblpXSpec="center" w:tblpY="3149"/>
        <w:tblW w:w="97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A14B77" w:rsidRPr="00D4795F" w:rsidTr="008C64D2">
        <w:trPr>
          <w:trHeight w:val="1476"/>
        </w:trPr>
        <w:tc>
          <w:tcPr>
            <w:tcW w:w="9776" w:type="dxa"/>
            <w:shd w:val="clear" w:color="auto" w:fill="auto"/>
          </w:tcPr>
          <w:p w:rsidR="00BC78AB" w:rsidRDefault="00BC78AB" w:rsidP="00BC78AB">
            <w:pPr>
              <w:tabs>
                <w:tab w:val="left" w:pos="3053"/>
              </w:tabs>
              <w:spacing w:before="120" w:after="120"/>
              <w:rPr>
                <w:rFonts w:asciiTheme="minorHAnsi" w:hAnsiTheme="minorHAnsi" w:cs="Times New Roman"/>
                <w:lang w:val="en-IN"/>
              </w:rPr>
            </w:pPr>
            <w:r>
              <w:rPr>
                <w:rFonts w:asciiTheme="minorHAnsi" w:hAnsiTheme="minorHAnsi" w:cs="Times New Roman"/>
                <w:lang w:val="en-IN"/>
              </w:rPr>
              <w:t xml:space="preserve">IHEC Proposal Number: 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Times New Roman"/>
                <w:lang w:val="en-IN"/>
              </w:rPr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</w:p>
          <w:p w:rsidR="00A14B77" w:rsidRDefault="00A14B77" w:rsidP="00BC78AB">
            <w:pPr>
              <w:tabs>
                <w:tab w:val="left" w:pos="3053"/>
              </w:tabs>
              <w:spacing w:before="120" w:after="120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bookmarkStart w:id="1" w:name="Text361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1"/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14B77" w:rsidRPr="00D4795F" w:rsidRDefault="00A14B77" w:rsidP="00BC78AB">
            <w:pPr>
              <w:tabs>
                <w:tab w:val="left" w:pos="3053"/>
              </w:tabs>
              <w:spacing w:after="0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 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begin">
                <w:ffData>
                  <w:name w:val="Text362"/>
                  <w:enabled/>
                  <w:calcOnExit w:val="0"/>
                  <w:textInput/>
                </w:ffData>
              </w:fldChar>
            </w:r>
            <w:bookmarkStart w:id="2" w:name="Text362"/>
            <w:r w:rsidRPr="00D4795F">
              <w:rPr>
                <w:rFonts w:asciiTheme="minorHAnsi" w:hAnsiTheme="minorHAnsi" w:cs="Times New Roman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Times New Roman"/>
                <w:lang w:val="en-IN"/>
              </w:rPr>
              <w:fldChar w:fldCharType="end"/>
            </w:r>
            <w:bookmarkEnd w:id="2"/>
          </w:p>
          <w:p w:rsidR="00A14B77" w:rsidRPr="00D4795F" w:rsidRDefault="00A14B77" w:rsidP="008C64D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</w:p>
        </w:tc>
      </w:tr>
    </w:tbl>
    <w:tbl>
      <w:tblPr>
        <w:tblW w:w="9895" w:type="dxa"/>
        <w:jc w:val="center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4748"/>
        <w:gridCol w:w="4721"/>
      </w:tblGrid>
      <w:tr w:rsidR="00A14B77" w:rsidRPr="00D4795F" w:rsidTr="00BC78AB">
        <w:trPr>
          <w:trHeight w:val="529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0"/>
              </w:numPr>
              <w:spacing w:after="0" w:line="240" w:lineRule="auto"/>
              <w:contextualSpacing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4748" w:type="dxa"/>
          </w:tcPr>
          <w:p w:rsidR="00A14B77" w:rsidRPr="00D4795F" w:rsidRDefault="00A14B77" w:rsidP="008C64D2">
            <w:pPr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Date of EC Approval:   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6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  <w:tc>
          <w:tcPr>
            <w:tcW w:w="4721" w:type="dxa"/>
          </w:tcPr>
          <w:p w:rsidR="00A14B77" w:rsidRPr="00D4795F" w:rsidRDefault="00A14B77" w:rsidP="008C64D2">
            <w:pPr>
              <w:tabs>
                <w:tab w:val="right" w:pos="4505"/>
              </w:tabs>
              <w:spacing w:after="0" w:line="240" w:lineRule="auto"/>
              <w:outlineLvl w:val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start of study:</w:t>
            </w:r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0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  <w:r w:rsidRPr="00D4795F">
              <w:rPr>
                <w:rFonts w:asciiTheme="minorHAnsi" w:eastAsia="Arial" w:hAnsiTheme="minorHAnsi" w:cs="Calibri"/>
                <w:sz w:val="16"/>
                <w:lang w:val="en-IN"/>
              </w:rPr>
              <w:tab/>
            </w:r>
          </w:p>
        </w:tc>
      </w:tr>
      <w:tr w:rsidR="00A14B77" w:rsidRPr="00D4795F" w:rsidTr="00BC78AB">
        <w:trPr>
          <w:trHeight w:val="401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ate of Last Progress Report Submitted to EC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:</w:t>
            </w:r>
            <w:r w:rsidR="00BB2270">
              <w:rPr>
                <w:rFonts w:asciiTheme="minorHAnsi" w:hAnsiTheme="minorHAnsi" w:cs="Calibri"/>
                <w:noProof/>
                <w:lang w:val="en-IN"/>
              </w:rPr>
              <w:t xml:space="preserve">          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BC78AB">
        <w:trPr>
          <w:trHeight w:val="28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hAnsiTheme="minorHAnsi" w:cs="Calibri"/>
                <w:color w:val="AEAAAA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Date of Termination/suspension/discontinuation:</w:t>
            </w:r>
            <w:r w:rsidR="00BB2270">
              <w:rPr>
                <w:rFonts w:asciiTheme="minorHAnsi" w:hAnsiTheme="minorHAnsi" w:cs="Calibri"/>
                <w:color w:val="000000"/>
                <w:lang w:val="en-IN"/>
              </w:rPr>
              <w:t xml:space="preserve">     </w:t>
            </w: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 </w:t>
            </w:r>
            <w:sdt>
              <w:sdtPr>
                <w:rPr>
                  <w:rFonts w:asciiTheme="minorHAnsi" w:eastAsia="Arial" w:hAnsiTheme="minorHAnsi" w:cs="Calibri"/>
                  <w:sz w:val="16"/>
                  <w:lang w:val="en-IN"/>
                </w:rPr>
                <w:id w:val="1003597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>
                <w:rPr>
                  <w:sz w:val="22"/>
                </w:rPr>
              </w:sdtEndPr>
              <w:sdtContent>
                <w:r w:rsidRPr="00D4795F">
                  <w:rPr>
                    <w:rStyle w:val="PlaceholderText"/>
                    <w:rFonts w:asciiTheme="minorHAnsi" w:hAnsiTheme="minorHAnsi"/>
                    <w:sz w:val="16"/>
                  </w:rPr>
                  <w:t>Click here to enter a date.</w:t>
                </w:r>
              </w:sdtContent>
            </w:sdt>
          </w:p>
        </w:tc>
      </w:tr>
      <w:tr w:rsidR="00A14B77" w:rsidRPr="00D4795F" w:rsidTr="00BC78AB">
        <w:trPr>
          <w:trHeight w:val="621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Tick the appropriate</w:t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remature Termination  </w:t>
            </w:r>
            <w:r w:rsidR="0079069A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5115311" w:shapeid="_x0000_i1051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Suspension </w:t>
            </w:r>
            <w:r w:rsidR="0079069A" w:rsidRPr="00D4795F">
              <w:rPr>
                <w:rFonts w:cs="Calibri"/>
              </w:rPr>
              <w:object w:dxaOrig="225" w:dyaOrig="225">
                <v:shape id="_x0000_i105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1511532" w:shapeid="_x0000_i105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Discontinuation </w:t>
            </w:r>
            <w:r w:rsidR="0079069A" w:rsidRPr="00D4795F">
              <w:rPr>
                <w:rFonts w:cs="Calibri"/>
              </w:rPr>
              <w:object w:dxaOrig="225" w:dyaOrig="225">
                <v:shape id="_x0000_i105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3" w:shapeid="_x0000_i1055"/>
              </w:object>
            </w:r>
          </w:p>
        </w:tc>
      </w:tr>
      <w:tr w:rsidR="00A14B77" w:rsidRPr="00D4795F" w:rsidTr="00BC78AB">
        <w:trPr>
          <w:trHeight w:val="857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Reason for Termination/Suspension/Discontinuation:  </w:t>
            </w:r>
            <w:bookmarkStart w:id="3" w:name="Text363"/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hAnsiTheme="minorHAnsi" w:cs="Calibri"/>
                <w:lang w:val="en-IN"/>
              </w:rPr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hAnsiTheme="minorHAnsi" w:cs="Calibri"/>
                <w:lang w:val="en-IN"/>
              </w:rPr>
              <w:fldChar w:fldCharType="end"/>
            </w:r>
            <w:bookmarkEnd w:id="3"/>
          </w:p>
          <w:p w:rsidR="00A14B77" w:rsidRPr="00D4795F" w:rsidRDefault="00A14B77" w:rsidP="008C64D2">
            <w:pPr>
              <w:tabs>
                <w:tab w:val="left" w:pos="8595"/>
              </w:tabs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on taken Post Termination/ Suspension/Discontinuatio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4" w:name="Text364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4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BC78AB">
        <w:trPr>
          <w:trHeight w:val="270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lans for post study follow up/withdrawal</w:t>
            </w:r>
            <w:r w:rsidRPr="00D4795F">
              <w:rPr>
                <w:rFonts w:asciiTheme="minorHAnsi" w:eastAsia="Arial" w:hAnsiTheme="minorHAnsi" w:cs="Calibri"/>
                <w:b/>
                <w:color w:val="FF0000"/>
                <w:sz w:val="24"/>
                <w:vertAlign w:val="superscript"/>
                <w:lang w:val="en-IN"/>
              </w:rPr>
              <w:t>1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5" w:name="Text365"/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5"/>
          </w:p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BC78AB">
        <w:trPr>
          <w:trHeight w:val="255"/>
          <w:jc w:val="center"/>
        </w:trPr>
        <w:tc>
          <w:tcPr>
            <w:tcW w:w="426" w:type="dxa"/>
            <w:vMerge w:val="restart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Times New Roman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study participants:</w:t>
            </w:r>
          </w:p>
        </w:tc>
      </w:tr>
      <w:tr w:rsidR="00A14B77" w:rsidRPr="00D4795F" w:rsidTr="00BC78AB">
        <w:trPr>
          <w:trHeight w:val="47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participants to be recruited: </w:t>
            </w:r>
            <w:bookmarkStart w:id="6" w:name="Text366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6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Screened: </w:t>
            </w:r>
            <w:bookmarkStart w:id="7" w:name="Text367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7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Screen failures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</w:t>
            </w:r>
          </w:p>
        </w:tc>
      </w:tr>
      <w:tr w:rsidR="00A14B77" w:rsidRPr="00D4795F" w:rsidTr="00BC78AB">
        <w:trPr>
          <w:trHeight w:val="968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Enrolled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Consent Withdrawn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BC78AB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Withdrawn by PI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Reason(Give details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BC78AB">
        <w:trPr>
          <w:trHeight w:val="489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Active on treatmen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Completed treatment 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on Follow-up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  <w:tr w:rsidR="00A14B77" w:rsidRPr="00D4795F" w:rsidTr="00BC78AB">
        <w:trPr>
          <w:trHeight w:val="316"/>
          <w:jc w:val="center"/>
        </w:trPr>
        <w:tc>
          <w:tcPr>
            <w:tcW w:w="426" w:type="dxa"/>
            <w:vMerge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</w:tcPr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  <w:bookmarkStart w:id="8" w:name="Text269"/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Participants lost to follow up: </w:t>
            </w:r>
            <w:bookmarkEnd w:id="8"/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Any other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Pr="00D4795F">
              <w:rPr>
                <w:rFonts w:asciiTheme="minorHAnsi" w:hAnsiTheme="minorHAnsi" w:cs="Calibri"/>
                <w:lang w:val="en-IN"/>
              </w:rPr>
              <w:t>No. of drop outs: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</w:t>
            </w:r>
          </w:p>
          <w:p w:rsidR="00A14B77" w:rsidRPr="00D4795F" w:rsidRDefault="00A14B77" w:rsidP="008C64D2">
            <w:pPr>
              <w:tabs>
                <w:tab w:val="left" w:pos="1320"/>
              </w:tabs>
              <w:spacing w:after="0" w:line="240" w:lineRule="auto"/>
              <w:contextualSpacing/>
              <w:rPr>
                <w:rFonts w:asciiTheme="minorHAnsi" w:hAnsiTheme="minorHAnsi" w:cs="Calibri"/>
                <w:lang w:val="en-IN"/>
              </w:rPr>
            </w:pPr>
          </w:p>
          <w:p w:rsidR="00A14B77" w:rsidRPr="00D4795F" w:rsidRDefault="00A14B77" w:rsidP="008C64D2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Reasons for each drop-out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2D72C3" w:rsidRDefault="00A14B77" w:rsidP="008C64D2">
            <w:pPr>
              <w:spacing w:after="0" w:line="240" w:lineRule="auto"/>
              <w:contextualSpacing/>
              <w:rPr>
                <w:rFonts w:asciiTheme="minorHAnsi" w:hAnsiTheme="minorHAnsi" w:cs="Gotham Medium"/>
                <w:i/>
                <w:iCs/>
                <w:color w:val="000000"/>
                <w:sz w:val="14"/>
                <w:szCs w:val="14"/>
              </w:rPr>
            </w:pPr>
          </w:p>
        </w:tc>
      </w:tr>
      <w:tr w:rsidR="00A14B77" w:rsidRPr="00D4795F" w:rsidTr="00BC78AB">
        <w:trPr>
          <w:trHeight w:val="82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BC78AB">
            <w:pPr>
              <w:spacing w:after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Total Number of SAEs reported till date in the study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BC78AB">
            <w:pPr>
              <w:spacing w:after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ve any unexpected adverse events or outcomes observed in the study been reported to the EC?</w:t>
            </w:r>
          </w:p>
          <w:p w:rsidR="00A14B77" w:rsidRPr="00D4795F" w:rsidRDefault="00A14B77" w:rsidP="00BC78AB">
            <w:pPr>
              <w:spacing w:after="0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105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15115321" w:shapeid="_x0000_i105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2" w:shapeid="_x0000_i1059"/>
              </w:object>
            </w:r>
          </w:p>
        </w:tc>
      </w:tr>
      <w:tr w:rsidR="00A14B77" w:rsidRPr="00D4795F" w:rsidTr="00BC78AB">
        <w:trPr>
          <w:trHeight w:val="667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Have there been participant complaints or feedback about the study?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3" w:shapeid="_x0000_i106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5115324" w:shapeid="_x0000_i1063"/>
              </w:object>
            </w:r>
          </w:p>
          <w:p w:rsidR="00962B61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f yes, provide details</w:t>
            </w:r>
            <w:r w:rsidR="00BC78AB">
              <w:rPr>
                <w:rFonts w:asciiTheme="minorHAnsi" w:eastAsia="Arial" w:hAnsiTheme="minorHAnsi" w:cs="Calibri"/>
                <w:lang w:val="en-IN"/>
              </w:rPr>
              <w:t xml:space="preserve">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  <w:p w:rsidR="00A14B77" w:rsidRPr="00D4795F" w:rsidRDefault="00A14B77" w:rsidP="00BC78AB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A14B77" w:rsidRPr="00D4795F" w:rsidTr="00BC78AB">
        <w:trPr>
          <w:trHeight w:val="764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A14B77" w:rsidRPr="00D4795F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Ha</w:t>
            </w:r>
            <w:r>
              <w:rPr>
                <w:rFonts w:asciiTheme="minorHAnsi" w:eastAsia="Arial" w:hAnsiTheme="minorHAnsi" w:cs="Calibri"/>
                <w:lang w:val="en-IN"/>
              </w:rPr>
              <w:t>ve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there been any suggestions from the SAE Sub Committee?  </w:t>
            </w:r>
            <w:r>
              <w:rPr>
                <w:rFonts w:asciiTheme="minorHAnsi" w:eastAsia="Arial" w:hAnsiTheme="minorHAnsi" w:cs="Calibri"/>
                <w:lang w:val="en-IN"/>
              </w:rPr>
              <w:t xml:space="preserve">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106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5" w:shapeid="_x0000_i106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106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5115326" w:shapeid="_x0000_i1067"/>
              </w:object>
            </w:r>
          </w:p>
          <w:p w:rsidR="00A14B77" w:rsidRPr="00713F9A" w:rsidRDefault="00A14B77" w:rsidP="00BC78AB">
            <w:pPr>
              <w:spacing w:after="0" w:line="240" w:lineRule="auto"/>
              <w:rPr>
                <w:rFonts w:asciiTheme="minorHAnsi" w:eastAsia="Arial" w:hAnsiTheme="minorHAnsi" w:cs="Calibri"/>
                <w:sz w:val="16"/>
                <w:szCs w:val="16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f yes, have you implemented that suggestion?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106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" w:shapeid="_x0000_i106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107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15115328" w:shapeid="_x0000_i1071"/>
              </w:object>
            </w:r>
          </w:p>
        </w:tc>
      </w:tr>
      <w:tr w:rsidR="00A14B77" w:rsidRPr="00D4795F" w:rsidTr="00BC78AB">
        <w:trPr>
          <w:trHeight w:val="56"/>
          <w:jc w:val="center"/>
        </w:trPr>
        <w:tc>
          <w:tcPr>
            <w:tcW w:w="426" w:type="dxa"/>
          </w:tcPr>
          <w:p w:rsidR="00A14B77" w:rsidRPr="00D4795F" w:rsidRDefault="00A14B77" w:rsidP="00A14B77">
            <w:pPr>
              <w:numPr>
                <w:ilvl w:val="0"/>
                <w:numId w:val="31"/>
              </w:numPr>
              <w:spacing w:after="0" w:line="240" w:lineRule="auto"/>
              <w:contextualSpacing/>
              <w:jc w:val="center"/>
              <w:outlineLvl w:val="0"/>
              <w:rPr>
                <w:rFonts w:asciiTheme="minorHAnsi" w:hAnsiTheme="minorHAnsi" w:cs="Calibri"/>
                <w:u w:val="single"/>
                <w:lang w:val="en-IN"/>
              </w:rPr>
            </w:pPr>
          </w:p>
        </w:tc>
        <w:tc>
          <w:tcPr>
            <w:tcW w:w="9469" w:type="dxa"/>
            <w:gridSpan w:val="2"/>
            <w:vAlign w:val="bottom"/>
          </w:tcPr>
          <w:p w:rsidR="001E1BF0" w:rsidRDefault="00A14B77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 the procedures for withdrawal of enrolled participants take into account their rights and welfare? (e.g., making arrangements for medical care of research participants): If yes, provide details</w:t>
            </w:r>
            <w:r w:rsidR="001E1BF0">
              <w:rPr>
                <w:rFonts w:asciiTheme="minorHAnsi" w:eastAsia="Arial" w:hAnsiTheme="minorHAnsi" w:cs="Calibri"/>
                <w:lang w:val="en-IN"/>
              </w:rPr>
              <w:t xml:space="preserve">  </w:t>
            </w:r>
          </w:p>
          <w:p w:rsidR="001E1BF0" w:rsidRDefault="001E1BF0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Yes </w:t>
            </w:r>
            <w:r w:rsidR="0079069A" w:rsidRPr="00D4795F">
              <w:rPr>
                <w:rFonts w:cs="Calibri"/>
              </w:rPr>
              <w:object w:dxaOrig="225" w:dyaOrig="225">
                <v:shape id="_x0000_i107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9" w:shapeid="_x0000_i107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="0079069A" w:rsidRPr="00D4795F">
              <w:rPr>
                <w:rFonts w:cs="Calibri"/>
              </w:rPr>
              <w:object w:dxaOrig="225" w:dyaOrig="225">
                <v:shape id="_x0000_i107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51153281" w:shapeid="_x0000_i1075"/>
              </w:object>
            </w:r>
          </w:p>
          <w:p w:rsidR="00A14B77" w:rsidRPr="00D4795F" w:rsidRDefault="0079069A" w:rsidP="008C64D2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9" w:name="Text464"/>
            <w:r w:rsidR="00A14B77"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Pr="00D4795F">
              <w:rPr>
                <w:rFonts w:asciiTheme="minorHAnsi" w:eastAsia="Arial" w:hAnsiTheme="minorHAnsi" w:cs="Calibri"/>
                <w:lang w:val="en-IN"/>
              </w:rPr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A14B77"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  <w:bookmarkEnd w:id="9"/>
          </w:p>
          <w:p w:rsidR="00A14B77" w:rsidRPr="00D4795F" w:rsidRDefault="00A14B77" w:rsidP="008C64D2">
            <w:pPr>
              <w:spacing w:after="0" w:line="240" w:lineRule="auto"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Summary of Results (if any): 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lang w:val="en-IN"/>
              </w:rPr>
              <w:instrText xml:space="preserve"> FORMTEXT </w:instrTex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  <w:lang w:val="en-IN"/>
              </w:rPr>
              <w:t> </w:t>
            </w:r>
            <w:r w:rsidR="0079069A" w:rsidRPr="00D4795F">
              <w:rPr>
                <w:rFonts w:asciiTheme="minorHAnsi" w:eastAsia="Arial" w:hAnsiTheme="minorHAnsi" w:cs="Calibri"/>
                <w:lang w:val="en-IN"/>
              </w:rPr>
              <w:fldChar w:fldCharType="end"/>
            </w:r>
          </w:p>
        </w:tc>
      </w:tr>
    </w:tbl>
    <w:p w:rsidR="00A14B77" w:rsidRDefault="00A14B77" w:rsidP="008C64D2"/>
    <w:p w:rsidR="00A14B77" w:rsidRDefault="00A14B77" w:rsidP="008C64D2"/>
    <w:p w:rsidR="00A14B77" w:rsidRDefault="00A14B77" w:rsidP="008C64D2"/>
    <w:p w:rsidR="00A14B77" w:rsidRPr="00D4795F" w:rsidRDefault="00A14B77" w:rsidP="008C64D2">
      <w:pPr>
        <w:tabs>
          <w:tab w:val="left" w:pos="2055"/>
        </w:tabs>
        <w:spacing w:after="160" w:line="259" w:lineRule="auto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Signature of PI:      </w:t>
      </w:r>
      <w:sdt>
        <w:sdtPr>
          <w:rPr>
            <w:rFonts w:asciiTheme="minorHAnsi" w:hAnsiTheme="minorHAnsi" w:cs="Times New Roman"/>
            <w:lang w:val="en-IN"/>
          </w:rPr>
          <w:id w:val="31594355"/>
          <w:showingPlcHdr/>
          <w:picture/>
        </w:sdtPr>
        <w:sdtEndPr/>
        <w:sdtContent>
          <w:r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789024" cy="789024"/>
                <wp:effectExtent l="19050" t="0" r="0" b="0"/>
                <wp:docPr id="1631" name="Picture 16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8969" cy="7889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7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A14B77" w:rsidRPr="00ED7C5A" w:rsidRDefault="00A14B77" w:rsidP="008C64D2"/>
    <w:p w:rsidR="00FF7A28" w:rsidRPr="00D82C48" w:rsidRDefault="00FF7A28" w:rsidP="00206922"/>
    <w:p w:rsidR="00B83C0C" w:rsidRDefault="00B83C0C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571E90" w:rsidRDefault="00571E90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BC78AB" w:rsidRDefault="00BC78AB" w:rsidP="00AF7706">
      <w:pPr>
        <w:outlineLvl w:val="0"/>
        <w:rPr>
          <w:sz w:val="16"/>
          <w:szCs w:val="16"/>
        </w:rPr>
      </w:pPr>
    </w:p>
    <w:p w:rsidR="00571E90" w:rsidRDefault="00BC78AB" w:rsidP="009451BE">
      <w:pPr>
        <w:outlineLvl w:val="0"/>
        <w:rPr>
          <w:sz w:val="16"/>
          <w:szCs w:val="16"/>
        </w:rPr>
      </w:pPr>
      <w:r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</w:t>
      </w:r>
      <w:r w:rsidRPr="00713F9A">
        <w:rPr>
          <w:rStyle w:val="A9"/>
          <w:rFonts w:asciiTheme="minorHAnsi" w:hAnsiTheme="minorHAnsi"/>
          <w:sz w:val="16"/>
          <w:szCs w:val="16"/>
        </w:rPr>
        <w:t xml:space="preserve"> </w:t>
      </w:r>
      <w:r w:rsidRPr="00713F9A">
        <w:rPr>
          <w:rStyle w:val="A4"/>
          <w:rFonts w:asciiTheme="minorHAnsi" w:hAnsiTheme="minorHAnsi"/>
          <w:sz w:val="16"/>
          <w:szCs w:val="16"/>
        </w:rPr>
        <w:t>Describe post-termination/suspension/ discontinuation follow up plans if any. Also describe any withdrawal plans for the study.</w:t>
      </w:r>
    </w:p>
    <w:sectPr w:rsidR="00571E90" w:rsidSect="006E4D3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677B" w:rsidRDefault="009F677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4D2" w:rsidRDefault="008C64D2" w:rsidP="009F677B">
    <w:pPr>
      <w:pStyle w:val="Footer"/>
    </w:pPr>
    <w:r>
      <w:t xml:space="preserve">Version </w:t>
    </w:r>
    <w:r w:rsidR="00E420D5">
      <w:t>2</w:t>
    </w:r>
    <w:r>
      <w:t xml:space="preserve">.0  </w:t>
    </w:r>
    <w:r w:rsidR="009F677B">
      <w:tab/>
    </w:r>
    <w:r w:rsidR="009F677B">
      <w:tab/>
    </w:r>
    <w:r>
      <w:t xml:space="preserve">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F677B">
          <w:fldChar w:fldCharType="begin"/>
        </w:r>
        <w:r w:rsidR="009F677B">
          <w:instrText xml:space="preserve"> PAGE   \* MERGEFORMAT </w:instrText>
        </w:r>
        <w:r w:rsidR="009F677B">
          <w:fldChar w:fldCharType="separate"/>
        </w:r>
        <w:r w:rsidR="00115273">
          <w:rPr>
            <w:noProof/>
          </w:rPr>
          <w:t>1</w:t>
        </w:r>
        <w:r w:rsidR="009F677B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677B" w:rsidRDefault="009F67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677B" w:rsidRDefault="009F677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677B" w:rsidRDefault="009F677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677B" w:rsidRDefault="009F677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37051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273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69A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F09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1BE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77B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23D3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8AB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image" Target="media/image3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footer" Target="footer2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06E70A-3021-45B9-91BD-8658A11E0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67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GCB-IHEC</cp:lastModifiedBy>
  <cp:revision>4</cp:revision>
  <cp:lastPrinted>2018-11-19T12:15:00Z</cp:lastPrinted>
  <dcterms:created xsi:type="dcterms:W3CDTF">2020-06-15T08:51:00Z</dcterms:created>
  <dcterms:modified xsi:type="dcterms:W3CDTF">2020-06-16T06:36:00Z</dcterms:modified>
</cp:coreProperties>
</file>